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60</w:t>
      </w:r>
      <w:r>
        <w:rPr>
          <w:rFonts w:hint="eastAsia" w:ascii="方正小标宋简体" w:hAnsi="宋体" w:eastAsia="方正小标宋简体"/>
          <w:color w:val="000000"/>
          <w:sz w:val="44"/>
          <w:szCs w:val="32"/>
          <w:shd w:val="clear" w:color="auto" w:fill="FFFFFF"/>
        </w:rPr>
        <w:t>期</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rPr>
        <w:t>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6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2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2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1年</w:t>
            </w:r>
            <w:r>
              <w:rPr>
                <w:rFonts w:hint="eastAsia" w:ascii="仿宋" w:hAnsi="仿宋" w:eastAsia="仿宋"/>
                <w:szCs w:val="21"/>
                <w:shd w:val="clear" w:color="auto" w:fill="FFFFFF"/>
                <w:lang w:val="en-US" w:eastAsia="zh-CN"/>
              </w:rPr>
              <w:t>60</w:t>
            </w:r>
            <w:r>
              <w:rPr>
                <w:rFonts w:hint="eastAsia" w:ascii="仿宋" w:hAnsi="仿宋" w:eastAsia="仿宋"/>
                <w:szCs w:val="21"/>
                <w:shd w:val="clear" w:color="auto" w:fill="FFFFFF"/>
              </w:rPr>
              <w:t>期</w:t>
            </w:r>
          </w:p>
          <w:p>
            <w:pPr>
              <w:rPr>
                <w:rFonts w:ascii="仿宋" w:hAnsi="仿宋" w:eastAsia="仿宋"/>
                <w:szCs w:val="21"/>
                <w:shd w:val="clear" w:color="auto" w:fill="FFFFFF"/>
              </w:rPr>
            </w:pPr>
            <w:r>
              <w:rPr>
                <w:rFonts w:hint="eastAsia" w:ascii="仿宋" w:hAnsi="仿宋" w:eastAsia="仿宋"/>
                <w:szCs w:val="21"/>
                <w:shd w:val="clear" w:color="auto" w:fill="FFFFFF"/>
              </w:rPr>
              <w:t>账号：60201010010066336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15,248.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476,121.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07,058,270.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5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62475" cy="2555240"/>
            <wp:effectExtent l="4445" t="4445" r="5080" b="12065"/>
            <wp:docPr id="103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23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2.7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53</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04</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10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7</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35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3.2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207,616,932.6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207,616,932.61</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207,616,932.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963.4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1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07,617,896.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229,872,294.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1.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2,779,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63,444,314.1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249,299.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8,089,257.6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724,435,544.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000007</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37,499,000.00</w:t>
            </w:r>
          </w:p>
        </w:tc>
        <w:tc>
          <w:tcPr>
            <w:tcW w:w="2113"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黔西南</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2,523,5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7.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佳源04</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89,563,0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6.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筑工01</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58,976,0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贵合投资债</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6,212,5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贵阳经开债01</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604,0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黔交旅投债</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488,0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贵高科</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151,9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遵资01</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5,756,0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9佳源03</w:t>
            </w:r>
          </w:p>
        </w:tc>
        <w:tc>
          <w:tcPr>
            <w:tcW w:w="2138"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9,298,2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38,072,100.00</w:t>
            </w:r>
          </w:p>
        </w:tc>
        <w:tc>
          <w:tcPr>
            <w:tcW w:w="2113" w:type="dxa"/>
            <w:vAlign w:val="bottom"/>
          </w:tcPr>
          <w:p>
            <w:pPr>
              <w:keepNext w:val="0"/>
              <w:keepLines w:val="0"/>
              <w:widowControl/>
              <w:suppressLineNumbers w:val="0"/>
              <w:jc w:val="center"/>
              <w:textAlignment w:val="bottom"/>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2.7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y+dGM25cnMYRh3qXBFejEVAylBk=" w:salt="fL4V+7Ga8mpaC2QzHC4g0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3F0DEF"/>
    <w:rsid w:val="05581092"/>
    <w:rsid w:val="05A14D31"/>
    <w:rsid w:val="05AE26D9"/>
    <w:rsid w:val="077D1837"/>
    <w:rsid w:val="08665360"/>
    <w:rsid w:val="09860979"/>
    <w:rsid w:val="0D901766"/>
    <w:rsid w:val="119D38F4"/>
    <w:rsid w:val="11F52987"/>
    <w:rsid w:val="12DA60B7"/>
    <w:rsid w:val="14AB3BE4"/>
    <w:rsid w:val="153D2966"/>
    <w:rsid w:val="1627191B"/>
    <w:rsid w:val="17E41503"/>
    <w:rsid w:val="20B6323B"/>
    <w:rsid w:val="278333F6"/>
    <w:rsid w:val="27F52FED"/>
    <w:rsid w:val="2D7E3F5C"/>
    <w:rsid w:val="2F4671E3"/>
    <w:rsid w:val="33C40040"/>
    <w:rsid w:val="342153CB"/>
    <w:rsid w:val="34296D79"/>
    <w:rsid w:val="38D97024"/>
    <w:rsid w:val="38E926E9"/>
    <w:rsid w:val="39A9084A"/>
    <w:rsid w:val="4264087B"/>
    <w:rsid w:val="43F3566A"/>
    <w:rsid w:val="44FC1717"/>
    <w:rsid w:val="457A406E"/>
    <w:rsid w:val="459E24B0"/>
    <w:rsid w:val="46CD3A39"/>
    <w:rsid w:val="471D56A3"/>
    <w:rsid w:val="48E8631C"/>
    <w:rsid w:val="4D870C30"/>
    <w:rsid w:val="51A03B59"/>
    <w:rsid w:val="52321244"/>
    <w:rsid w:val="57B47E4D"/>
    <w:rsid w:val="5E660FCE"/>
    <w:rsid w:val="62446D78"/>
    <w:rsid w:val="63926E74"/>
    <w:rsid w:val="650A0CD8"/>
    <w:rsid w:val="67C06C57"/>
    <w:rsid w:val="68CC5C7E"/>
    <w:rsid w:val="6DAB25CC"/>
    <w:rsid w:val="705B15C4"/>
    <w:rsid w:val="73083B4A"/>
    <w:rsid w:val="737F3265"/>
    <w:rsid w:val="757F3635"/>
    <w:rsid w:val="798D2AE9"/>
    <w:rsid w:val="7DEE77EE"/>
    <w:rsid w:val="7E843B5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B$1:$B$181</c:f>
              <c:numCache>
                <c:formatCode>General</c:formatCode>
                <c:ptCount val="181"/>
                <c:pt idx="0">
                  <c:v>1.0029</c:v>
                </c:pt>
                <c:pt idx="1">
                  <c:v>1.0029</c:v>
                </c:pt>
                <c:pt idx="2">
                  <c:v>1.0029</c:v>
                </c:pt>
                <c:pt idx="3">
                  <c:v>1.0037</c:v>
                </c:pt>
                <c:pt idx="4">
                  <c:v>1.0039</c:v>
                </c:pt>
                <c:pt idx="5">
                  <c:v>1.0041</c:v>
                </c:pt>
                <c:pt idx="6">
                  <c:v>1.0045</c:v>
                </c:pt>
                <c:pt idx="7">
                  <c:v>1.0048</c:v>
                </c:pt>
                <c:pt idx="8">
                  <c:v>1.0048</c:v>
                </c:pt>
                <c:pt idx="9">
                  <c:v>1.0048</c:v>
                </c:pt>
                <c:pt idx="10">
                  <c:v>1.0057</c:v>
                </c:pt>
                <c:pt idx="11">
                  <c:v>1.0058</c:v>
                </c:pt>
                <c:pt idx="12">
                  <c:v>1.0062</c:v>
                </c:pt>
                <c:pt idx="13">
                  <c:v>1.0065</c:v>
                </c:pt>
                <c:pt idx="14">
                  <c:v>1.0066</c:v>
                </c:pt>
                <c:pt idx="15">
                  <c:v>1.0066</c:v>
                </c:pt>
                <c:pt idx="16">
                  <c:v>1.0066</c:v>
                </c:pt>
                <c:pt idx="17">
                  <c:v>1.007</c:v>
                </c:pt>
                <c:pt idx="18">
                  <c:v>1.0069</c:v>
                </c:pt>
                <c:pt idx="19">
                  <c:v>1.0065</c:v>
                </c:pt>
                <c:pt idx="20">
                  <c:v>1.0068</c:v>
                </c:pt>
                <c:pt idx="21">
                  <c:v>1.0069</c:v>
                </c:pt>
                <c:pt idx="22">
                  <c:v>1.0069</c:v>
                </c:pt>
                <c:pt idx="23">
                  <c:v>1.0068</c:v>
                </c:pt>
                <c:pt idx="24">
                  <c:v>1.0065</c:v>
                </c:pt>
                <c:pt idx="25">
                  <c:v>1.0067</c:v>
                </c:pt>
                <c:pt idx="26">
                  <c:v>1.0062</c:v>
                </c:pt>
                <c:pt idx="27">
                  <c:v>1.0059</c:v>
                </c:pt>
                <c:pt idx="28">
                  <c:v>1.0054</c:v>
                </c:pt>
                <c:pt idx="29">
                  <c:v>1.0054</c:v>
                </c:pt>
                <c:pt idx="30">
                  <c:v>1.0058</c:v>
                </c:pt>
                <c:pt idx="31">
                  <c:v>1.0059</c:v>
                </c:pt>
                <c:pt idx="32">
                  <c:v>1.0065</c:v>
                </c:pt>
                <c:pt idx="33">
                  <c:v>1.007</c:v>
                </c:pt>
                <c:pt idx="34">
                  <c:v>1.0069</c:v>
                </c:pt>
                <c:pt idx="35">
                  <c:v>1.0068</c:v>
                </c:pt>
                <c:pt idx="36">
                  <c:v>1.0067</c:v>
                </c:pt>
                <c:pt idx="37">
                  <c:v>1.0071</c:v>
                </c:pt>
                <c:pt idx="38">
                  <c:v>1.007</c:v>
                </c:pt>
                <c:pt idx="39">
                  <c:v>1.007</c:v>
                </c:pt>
                <c:pt idx="40">
                  <c:v>1.0069</c:v>
                </c:pt>
                <c:pt idx="41">
                  <c:v>1.0069</c:v>
                </c:pt>
                <c:pt idx="42">
                  <c:v>1.0069</c:v>
                </c:pt>
                <c:pt idx="43">
                  <c:v>1.0069</c:v>
                </c:pt>
                <c:pt idx="44">
                  <c:v>1.0069</c:v>
                </c:pt>
                <c:pt idx="45">
                  <c:v>1.0069</c:v>
                </c:pt>
                <c:pt idx="46">
                  <c:v>1.0068</c:v>
                </c:pt>
                <c:pt idx="47">
                  <c:v>1.0068</c:v>
                </c:pt>
                <c:pt idx="48">
                  <c:v>1.0082</c:v>
                </c:pt>
                <c:pt idx="49">
                  <c:v>1.0081</c:v>
                </c:pt>
                <c:pt idx="50">
                  <c:v>1.0081</c:v>
                </c:pt>
                <c:pt idx="51">
                  <c:v>1.0081</c:v>
                </c:pt>
                <c:pt idx="52">
                  <c:v>1.0086</c:v>
                </c:pt>
                <c:pt idx="53">
                  <c:v>1.0087</c:v>
                </c:pt>
                <c:pt idx="54">
                  <c:v>1.009</c:v>
                </c:pt>
                <c:pt idx="55">
                  <c:v>1.0093</c:v>
                </c:pt>
                <c:pt idx="56">
                  <c:v>1.0094</c:v>
                </c:pt>
                <c:pt idx="57">
                  <c:v>1.0094</c:v>
                </c:pt>
                <c:pt idx="58">
                  <c:v>1.0098</c:v>
                </c:pt>
                <c:pt idx="59">
                  <c:v>1.01</c:v>
                </c:pt>
                <c:pt idx="60">
                  <c:v>1.0102</c:v>
                </c:pt>
                <c:pt idx="61">
                  <c:v>1.0106</c:v>
                </c:pt>
                <c:pt idx="62">
                  <c:v>1.0109</c:v>
                </c:pt>
                <c:pt idx="63">
                  <c:v>1.0111</c:v>
                </c:pt>
                <c:pt idx="64">
                  <c:v>1.0111</c:v>
                </c:pt>
                <c:pt idx="65">
                  <c:v>1.0111</c:v>
                </c:pt>
                <c:pt idx="66">
                  <c:v>1.0118</c:v>
                </c:pt>
                <c:pt idx="67">
                  <c:v>1.0118</c:v>
                </c:pt>
                <c:pt idx="68">
                  <c:v>1.012</c:v>
                </c:pt>
                <c:pt idx="69">
                  <c:v>1.0125</c:v>
                </c:pt>
                <c:pt idx="70">
                  <c:v>1.0125</c:v>
                </c:pt>
                <c:pt idx="71">
                  <c:v>1.0125</c:v>
                </c:pt>
                <c:pt idx="72">
                  <c:v>1.0125</c:v>
                </c:pt>
                <c:pt idx="73">
                  <c:v>1.0132</c:v>
                </c:pt>
                <c:pt idx="74">
                  <c:v>1.0129</c:v>
                </c:pt>
                <c:pt idx="75">
                  <c:v>1.013</c:v>
                </c:pt>
                <c:pt idx="76">
                  <c:v>1.0129</c:v>
                </c:pt>
                <c:pt idx="77">
                  <c:v>1.0134</c:v>
                </c:pt>
                <c:pt idx="78">
                  <c:v>1.0134</c:v>
                </c:pt>
                <c:pt idx="79">
                  <c:v>1.0134</c:v>
                </c:pt>
                <c:pt idx="80">
                  <c:v>1.0145</c:v>
                </c:pt>
                <c:pt idx="81">
                  <c:v>1.0147</c:v>
                </c:pt>
                <c:pt idx="82">
                  <c:v>1.0149</c:v>
                </c:pt>
                <c:pt idx="83">
                  <c:v>1.0152</c:v>
                </c:pt>
                <c:pt idx="84">
                  <c:v>1.0161</c:v>
                </c:pt>
                <c:pt idx="85">
                  <c:v>1.0161</c:v>
                </c:pt>
                <c:pt idx="86">
                  <c:v>1.0161</c:v>
                </c:pt>
                <c:pt idx="87">
                  <c:v>1.0168</c:v>
                </c:pt>
                <c:pt idx="88">
                  <c:v>1.017</c:v>
                </c:pt>
                <c:pt idx="89">
                  <c:v>1.0175</c:v>
                </c:pt>
                <c:pt idx="90">
                  <c:v>1.0178</c:v>
                </c:pt>
                <c:pt idx="91">
                  <c:v>1.018</c:v>
                </c:pt>
                <c:pt idx="92">
                  <c:v>1.018</c:v>
                </c:pt>
                <c:pt idx="93">
                  <c:v>1.018</c:v>
                </c:pt>
                <c:pt idx="94">
                  <c:v>1.018</c:v>
                </c:pt>
                <c:pt idx="95">
                  <c:v>1.0188</c:v>
                </c:pt>
                <c:pt idx="96">
                  <c:v>1.0192</c:v>
                </c:pt>
                <c:pt idx="97">
                  <c:v>1.0193</c:v>
                </c:pt>
                <c:pt idx="98">
                  <c:v>1.0194</c:v>
                </c:pt>
                <c:pt idx="99">
                  <c:v>1.0194</c:v>
                </c:pt>
                <c:pt idx="100">
                  <c:v>1.0194</c:v>
                </c:pt>
                <c:pt idx="101">
                  <c:v>1.02</c:v>
                </c:pt>
                <c:pt idx="102">
                  <c:v>1.0203</c:v>
                </c:pt>
                <c:pt idx="103">
                  <c:v>1.0206</c:v>
                </c:pt>
                <c:pt idx="104">
                  <c:v>1.0208</c:v>
                </c:pt>
                <c:pt idx="105">
                  <c:v>1.0211</c:v>
                </c:pt>
                <c:pt idx="106">
                  <c:v>1.0211</c:v>
                </c:pt>
                <c:pt idx="107">
                  <c:v>1.021</c:v>
                </c:pt>
                <c:pt idx="108">
                  <c:v>1.0217</c:v>
                </c:pt>
                <c:pt idx="109">
                  <c:v>1.0222</c:v>
                </c:pt>
                <c:pt idx="110">
                  <c:v>1.0226</c:v>
                </c:pt>
                <c:pt idx="111">
                  <c:v>1.0229</c:v>
                </c:pt>
                <c:pt idx="112">
                  <c:v>1.0233</c:v>
                </c:pt>
                <c:pt idx="113">
                  <c:v>1.0233</c:v>
                </c:pt>
                <c:pt idx="114">
                  <c:v>1.0233</c:v>
                </c:pt>
                <c:pt idx="115">
                  <c:v>1.0223</c:v>
                </c:pt>
                <c:pt idx="116">
                  <c:v>1.0223</c:v>
                </c:pt>
                <c:pt idx="117">
                  <c:v>1.0222</c:v>
                </c:pt>
                <c:pt idx="118">
                  <c:v>1.0222</c:v>
                </c:pt>
                <c:pt idx="119">
                  <c:v>1.0225</c:v>
                </c:pt>
                <c:pt idx="120">
                  <c:v>1.0225</c:v>
                </c:pt>
                <c:pt idx="121">
                  <c:v>1.0225</c:v>
                </c:pt>
                <c:pt idx="122">
                  <c:v>1.0225</c:v>
                </c:pt>
                <c:pt idx="123">
                  <c:v>1.0225</c:v>
                </c:pt>
                <c:pt idx="124">
                  <c:v>1.0225</c:v>
                </c:pt>
                <c:pt idx="125">
                  <c:v>1.0238</c:v>
                </c:pt>
                <c:pt idx="126">
                  <c:v>1.0241</c:v>
                </c:pt>
                <c:pt idx="127">
                  <c:v>1.0241</c:v>
                </c:pt>
                <c:pt idx="128">
                  <c:v>1.0241</c:v>
                </c:pt>
                <c:pt idx="129">
                  <c:v>1.0247</c:v>
                </c:pt>
                <c:pt idx="130">
                  <c:v>1.0251</c:v>
                </c:pt>
                <c:pt idx="131">
                  <c:v>1.0255</c:v>
                </c:pt>
                <c:pt idx="132">
                  <c:v>1.0259</c:v>
                </c:pt>
                <c:pt idx="133">
                  <c:v>1.0264</c:v>
                </c:pt>
                <c:pt idx="134">
                  <c:v>1.0264</c:v>
                </c:pt>
                <c:pt idx="135">
                  <c:v>1.0264</c:v>
                </c:pt>
                <c:pt idx="136">
                  <c:v>1.0279</c:v>
                </c:pt>
                <c:pt idx="137">
                  <c:v>1.0281</c:v>
                </c:pt>
                <c:pt idx="138">
                  <c:v>1.0285</c:v>
                </c:pt>
                <c:pt idx="139">
                  <c:v>1.0289</c:v>
                </c:pt>
                <c:pt idx="140">
                  <c:v>1.029</c:v>
                </c:pt>
                <c:pt idx="141">
                  <c:v>1.029</c:v>
                </c:pt>
                <c:pt idx="142">
                  <c:v>1.029</c:v>
                </c:pt>
                <c:pt idx="143">
                  <c:v>1.0298</c:v>
                </c:pt>
                <c:pt idx="144">
                  <c:v>1.03</c:v>
                </c:pt>
                <c:pt idx="145">
                  <c:v>1.0303</c:v>
                </c:pt>
                <c:pt idx="146">
                  <c:v>1.0305</c:v>
                </c:pt>
                <c:pt idx="147">
                  <c:v>1.0312</c:v>
                </c:pt>
                <c:pt idx="148">
                  <c:v>1.0312</c:v>
                </c:pt>
                <c:pt idx="149">
                  <c:v>1.0311</c:v>
                </c:pt>
                <c:pt idx="150">
                  <c:v>1.0317</c:v>
                </c:pt>
                <c:pt idx="151">
                  <c:v>1.0319</c:v>
                </c:pt>
                <c:pt idx="152">
                  <c:v>1.0323</c:v>
                </c:pt>
                <c:pt idx="153">
                  <c:v>1.0324</c:v>
                </c:pt>
                <c:pt idx="154">
                  <c:v>1.0326</c:v>
                </c:pt>
                <c:pt idx="155">
                  <c:v>1.0326</c:v>
                </c:pt>
                <c:pt idx="156">
                  <c:v>1.0325</c:v>
                </c:pt>
                <c:pt idx="157">
                  <c:v>1.0328</c:v>
                </c:pt>
                <c:pt idx="158">
                  <c:v>1.0327</c:v>
                </c:pt>
                <c:pt idx="159">
                  <c:v>1.0325</c:v>
                </c:pt>
                <c:pt idx="160">
                  <c:v>1.0327</c:v>
                </c:pt>
                <c:pt idx="161">
                  <c:v>1.0331</c:v>
                </c:pt>
                <c:pt idx="162">
                  <c:v>1.033</c:v>
                </c:pt>
                <c:pt idx="163">
                  <c:v>1.033</c:v>
                </c:pt>
                <c:pt idx="164">
                  <c:v>1.033</c:v>
                </c:pt>
                <c:pt idx="165">
                  <c:v>1.0338</c:v>
                </c:pt>
                <c:pt idx="166">
                  <c:v>1.0337</c:v>
                </c:pt>
                <c:pt idx="167">
                  <c:v>1.0337</c:v>
                </c:pt>
                <c:pt idx="168">
                  <c:v>1.0338</c:v>
                </c:pt>
                <c:pt idx="169">
                  <c:v>1.0338</c:v>
                </c:pt>
                <c:pt idx="170">
                  <c:v>1.0338</c:v>
                </c:pt>
                <c:pt idx="171">
                  <c:v>1.0346</c:v>
                </c:pt>
                <c:pt idx="172">
                  <c:v>1.0347</c:v>
                </c:pt>
                <c:pt idx="173">
                  <c:v>1.035</c:v>
                </c:pt>
                <c:pt idx="174">
                  <c:v>1.0354</c:v>
                </c:pt>
                <c:pt idx="175">
                  <c:v>1.0357</c:v>
                </c:pt>
                <c:pt idx="176">
                  <c:v>1.0357</c:v>
                </c:pt>
                <c:pt idx="177">
                  <c:v>1.0357</c:v>
                </c:pt>
                <c:pt idx="178">
                  <c:v>1.0364</c:v>
                </c:pt>
                <c:pt idx="179">
                  <c:v>1.0366</c:v>
                </c:pt>
                <c:pt idx="180">
                  <c:v>1.0353</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C$1:$C$181</c:f>
              <c:numCache>
                <c:formatCode>0.00%</c:formatCode>
                <c:ptCount val="181"/>
                <c:pt idx="0">
                  <c:v>0</c:v>
                </c:pt>
                <c:pt idx="1">
                  <c:v>0</c:v>
                </c:pt>
                <c:pt idx="2">
                  <c:v>0</c:v>
                </c:pt>
                <c:pt idx="3">
                  <c:v>0.000797686708545298</c:v>
                </c:pt>
                <c:pt idx="4">
                  <c:v>0.000997108385681678</c:v>
                </c:pt>
                <c:pt idx="5">
                  <c:v>0.00119653006281784</c:v>
                </c:pt>
                <c:pt idx="6">
                  <c:v>0.00159537341709037</c:v>
                </c:pt>
                <c:pt idx="7">
                  <c:v>0.00189450593279483</c:v>
                </c:pt>
                <c:pt idx="8">
                  <c:v>0.00189450593279483</c:v>
                </c:pt>
                <c:pt idx="9">
                  <c:v>0.00189450593279483</c:v>
                </c:pt>
                <c:pt idx="10">
                  <c:v>0.00279190347990843</c:v>
                </c:pt>
                <c:pt idx="11">
                  <c:v>0.00289161431847651</c:v>
                </c:pt>
                <c:pt idx="12">
                  <c:v>0.00329045767274905</c:v>
                </c:pt>
                <c:pt idx="13">
                  <c:v>0.00358959018845351</c:v>
                </c:pt>
                <c:pt idx="14">
                  <c:v>0.00368930102702159</c:v>
                </c:pt>
                <c:pt idx="15">
                  <c:v>0.00368930102702159</c:v>
                </c:pt>
                <c:pt idx="16">
                  <c:v>0.00368930102702159</c:v>
                </c:pt>
                <c:pt idx="17">
                  <c:v>0.00408814438129435</c:v>
                </c:pt>
                <c:pt idx="18">
                  <c:v>0.00398843354272604</c:v>
                </c:pt>
                <c:pt idx="19">
                  <c:v>0.00358959018845351</c:v>
                </c:pt>
                <c:pt idx="20">
                  <c:v>0.00388872270415797</c:v>
                </c:pt>
                <c:pt idx="21">
                  <c:v>0.00398843354272604</c:v>
                </c:pt>
                <c:pt idx="22">
                  <c:v>0.00398843354272604</c:v>
                </c:pt>
                <c:pt idx="23">
                  <c:v>0.00388872270415797</c:v>
                </c:pt>
                <c:pt idx="24">
                  <c:v>0.00358959018845351</c:v>
                </c:pt>
                <c:pt idx="25">
                  <c:v>0.00378901186558989</c:v>
                </c:pt>
                <c:pt idx="26">
                  <c:v>0.00329045767274905</c:v>
                </c:pt>
                <c:pt idx="27">
                  <c:v>0.00299132515704459</c:v>
                </c:pt>
                <c:pt idx="28">
                  <c:v>0.00249277096420397</c:v>
                </c:pt>
                <c:pt idx="29">
                  <c:v>0.00249277096420397</c:v>
                </c:pt>
                <c:pt idx="30">
                  <c:v>0.00289161431847651</c:v>
                </c:pt>
                <c:pt idx="31">
                  <c:v>0.00299132515704459</c:v>
                </c:pt>
                <c:pt idx="32">
                  <c:v>0.00358959018845351</c:v>
                </c:pt>
                <c:pt idx="33">
                  <c:v>0.00408814438129435</c:v>
                </c:pt>
                <c:pt idx="34">
                  <c:v>0.00398843354272604</c:v>
                </c:pt>
                <c:pt idx="35">
                  <c:v>0.00388872270415797</c:v>
                </c:pt>
                <c:pt idx="36">
                  <c:v>0.00378901186558989</c:v>
                </c:pt>
                <c:pt idx="37">
                  <c:v>0.00418785521986265</c:v>
                </c:pt>
                <c:pt idx="38">
                  <c:v>0.00408814438129435</c:v>
                </c:pt>
                <c:pt idx="39">
                  <c:v>0.00408814438129435</c:v>
                </c:pt>
                <c:pt idx="40">
                  <c:v>0.00398843354272604</c:v>
                </c:pt>
                <c:pt idx="41">
                  <c:v>0.00398843354272604</c:v>
                </c:pt>
                <c:pt idx="42">
                  <c:v>0.00398843354272604</c:v>
                </c:pt>
                <c:pt idx="43">
                  <c:v>0.00398843354272604</c:v>
                </c:pt>
                <c:pt idx="44">
                  <c:v>0.00398843354272604</c:v>
                </c:pt>
                <c:pt idx="45">
                  <c:v>0.00398843354272604</c:v>
                </c:pt>
                <c:pt idx="46">
                  <c:v>0.00388872270415797</c:v>
                </c:pt>
                <c:pt idx="47">
                  <c:v>0.00388872270415797</c:v>
                </c:pt>
                <c:pt idx="48">
                  <c:v>0.00528467444411218</c:v>
                </c:pt>
                <c:pt idx="49">
                  <c:v>0.0051849636055441</c:v>
                </c:pt>
                <c:pt idx="50">
                  <c:v>0.0051849636055441</c:v>
                </c:pt>
                <c:pt idx="51">
                  <c:v>0.0051849636055441</c:v>
                </c:pt>
                <c:pt idx="52">
                  <c:v>0.00568351779838472</c:v>
                </c:pt>
                <c:pt idx="53">
                  <c:v>0.0057832286369528</c:v>
                </c:pt>
                <c:pt idx="54">
                  <c:v>0.00608236115265726</c:v>
                </c:pt>
                <c:pt idx="55">
                  <c:v>0.00638149366836194</c:v>
                </c:pt>
                <c:pt idx="56">
                  <c:v>0.00648120450693002</c:v>
                </c:pt>
                <c:pt idx="57">
                  <c:v>0.00648120450693002</c:v>
                </c:pt>
                <c:pt idx="58">
                  <c:v>0.00688004786120255</c:v>
                </c:pt>
                <c:pt idx="59">
                  <c:v>0.00707946953833893</c:v>
                </c:pt>
                <c:pt idx="60">
                  <c:v>0.00727889121547531</c:v>
                </c:pt>
                <c:pt idx="61">
                  <c:v>0.00767773456974785</c:v>
                </c:pt>
                <c:pt idx="62">
                  <c:v>0.00797686708545209</c:v>
                </c:pt>
                <c:pt idx="63">
                  <c:v>0.00817628876258869</c:v>
                </c:pt>
                <c:pt idx="64">
                  <c:v>0.00817628876258869</c:v>
                </c:pt>
                <c:pt idx="65">
                  <c:v>0.00817628876258869</c:v>
                </c:pt>
                <c:pt idx="66">
                  <c:v>0.00887426463256569</c:v>
                </c:pt>
                <c:pt idx="67">
                  <c:v>0.00887426463256569</c:v>
                </c:pt>
                <c:pt idx="68">
                  <c:v>0.00907368630970207</c:v>
                </c:pt>
                <c:pt idx="69">
                  <c:v>0.00957224050254268</c:v>
                </c:pt>
                <c:pt idx="70">
                  <c:v>0.00957224050254268</c:v>
                </c:pt>
                <c:pt idx="71">
                  <c:v>0.00957224050254268</c:v>
                </c:pt>
                <c:pt idx="72">
                  <c:v>0.00957224050254268</c:v>
                </c:pt>
                <c:pt idx="73">
                  <c:v>0.0102702163725199</c:v>
                </c:pt>
                <c:pt idx="74">
                  <c:v>0.00997108385681522</c:v>
                </c:pt>
                <c:pt idx="75">
                  <c:v>0.0100707946953833</c:v>
                </c:pt>
                <c:pt idx="76">
                  <c:v>0.00997108385681522</c:v>
                </c:pt>
                <c:pt idx="77">
                  <c:v>0.0104696380496563</c:v>
                </c:pt>
                <c:pt idx="78">
                  <c:v>0.0104696380496563</c:v>
                </c:pt>
                <c:pt idx="79">
                  <c:v>0.0104696380496563</c:v>
                </c:pt>
                <c:pt idx="80">
                  <c:v>0.0115664572739058</c:v>
                </c:pt>
                <c:pt idx="81">
                  <c:v>0.011765878951042</c:v>
                </c:pt>
                <c:pt idx="82">
                  <c:v>0.0119653006281784</c:v>
                </c:pt>
                <c:pt idx="83">
                  <c:v>0.012264433143883</c:v>
                </c:pt>
                <c:pt idx="84">
                  <c:v>0.0131618306909962</c:v>
                </c:pt>
                <c:pt idx="85">
                  <c:v>0.0131618306909962</c:v>
                </c:pt>
                <c:pt idx="86">
                  <c:v>0.0131618306909962</c:v>
                </c:pt>
                <c:pt idx="87">
                  <c:v>0.0138598065609732</c:v>
                </c:pt>
                <c:pt idx="88">
                  <c:v>0.0140592282381096</c:v>
                </c:pt>
                <c:pt idx="89">
                  <c:v>0.0145577824309504</c:v>
                </c:pt>
                <c:pt idx="90">
                  <c:v>0.0148569149466549</c:v>
                </c:pt>
                <c:pt idx="91">
                  <c:v>0.015056336623791</c:v>
                </c:pt>
                <c:pt idx="92">
                  <c:v>0.015056336623791</c:v>
                </c:pt>
                <c:pt idx="93">
                  <c:v>0.015056336623791</c:v>
                </c:pt>
                <c:pt idx="94">
                  <c:v>0.015056336623791</c:v>
                </c:pt>
                <c:pt idx="95">
                  <c:v>0.0158540233323363</c:v>
                </c:pt>
                <c:pt idx="96">
                  <c:v>0.0162528666866091</c:v>
                </c:pt>
                <c:pt idx="97">
                  <c:v>0.0163525775251772</c:v>
                </c:pt>
                <c:pt idx="98">
                  <c:v>0.0164522883637452</c:v>
                </c:pt>
                <c:pt idx="99">
                  <c:v>0.0164522883637452</c:v>
                </c:pt>
                <c:pt idx="100">
                  <c:v>0.0164522883637452</c:v>
                </c:pt>
                <c:pt idx="101">
                  <c:v>0.0170505533951542</c:v>
                </c:pt>
                <c:pt idx="102">
                  <c:v>0.0173496859108586</c:v>
                </c:pt>
                <c:pt idx="103">
                  <c:v>0.0176488184265631</c:v>
                </c:pt>
                <c:pt idx="104">
                  <c:v>0.0178482401036992</c:v>
                </c:pt>
                <c:pt idx="105">
                  <c:v>0.0181473726194037</c:v>
                </c:pt>
                <c:pt idx="106">
                  <c:v>0.0181473726194037</c:v>
                </c:pt>
                <c:pt idx="107">
                  <c:v>0.0180476617808356</c:v>
                </c:pt>
                <c:pt idx="108">
                  <c:v>0.0187456376508128</c:v>
                </c:pt>
                <c:pt idx="109">
                  <c:v>0.0192441918436534</c:v>
                </c:pt>
                <c:pt idx="110">
                  <c:v>0.019643035197926</c:v>
                </c:pt>
                <c:pt idx="111">
                  <c:v>0.0199421677136304</c:v>
                </c:pt>
                <c:pt idx="112">
                  <c:v>0.0203410110679032</c:v>
                </c:pt>
                <c:pt idx="113">
                  <c:v>0.0203410110679032</c:v>
                </c:pt>
                <c:pt idx="114">
                  <c:v>0.0203410110679032</c:v>
                </c:pt>
                <c:pt idx="115">
                  <c:v>0.0193439026822217</c:v>
                </c:pt>
                <c:pt idx="116">
                  <c:v>0.0193439026822217</c:v>
                </c:pt>
                <c:pt idx="117">
                  <c:v>0.0192441918436534</c:v>
                </c:pt>
                <c:pt idx="118">
                  <c:v>0.0192441918436534</c:v>
                </c:pt>
                <c:pt idx="119">
                  <c:v>0.0195433243593579</c:v>
                </c:pt>
                <c:pt idx="120">
                  <c:v>0.0195433243593579</c:v>
                </c:pt>
                <c:pt idx="121">
                  <c:v>0.0195433243593579</c:v>
                </c:pt>
                <c:pt idx="122">
                  <c:v>0.0195433243593579</c:v>
                </c:pt>
                <c:pt idx="123">
                  <c:v>0.0195433243593579</c:v>
                </c:pt>
                <c:pt idx="124">
                  <c:v>0.0195433243593579</c:v>
                </c:pt>
                <c:pt idx="125">
                  <c:v>0.020839565260744</c:v>
                </c:pt>
                <c:pt idx="126">
                  <c:v>0.0211386977764485</c:v>
                </c:pt>
                <c:pt idx="127">
                  <c:v>0.0211386977764485</c:v>
                </c:pt>
                <c:pt idx="128">
                  <c:v>0.0211386977764485</c:v>
                </c:pt>
                <c:pt idx="129">
                  <c:v>0.0217369628078572</c:v>
                </c:pt>
                <c:pt idx="130">
                  <c:v>0.0221358061621297</c:v>
                </c:pt>
                <c:pt idx="131">
                  <c:v>0.0225346495164027</c:v>
                </c:pt>
                <c:pt idx="132">
                  <c:v>0.0229334928706753</c:v>
                </c:pt>
                <c:pt idx="133">
                  <c:v>0.0234320470635159</c:v>
                </c:pt>
                <c:pt idx="134">
                  <c:v>0.0234320470635159</c:v>
                </c:pt>
                <c:pt idx="135">
                  <c:v>0.0234320470635159</c:v>
                </c:pt>
                <c:pt idx="136">
                  <c:v>0.0249277096420382</c:v>
                </c:pt>
                <c:pt idx="137">
                  <c:v>0.0251271313191745</c:v>
                </c:pt>
                <c:pt idx="138">
                  <c:v>0.0255259746734471</c:v>
                </c:pt>
                <c:pt idx="139">
                  <c:v>0.0259248180277196</c:v>
                </c:pt>
                <c:pt idx="140">
                  <c:v>0.0260245288662877</c:v>
                </c:pt>
                <c:pt idx="141">
                  <c:v>0.0260245288662877</c:v>
                </c:pt>
                <c:pt idx="142">
                  <c:v>0.0260245288662877</c:v>
                </c:pt>
                <c:pt idx="143">
                  <c:v>0.0268222155748332</c:v>
                </c:pt>
                <c:pt idx="144">
                  <c:v>0.0270216372519694</c:v>
                </c:pt>
                <c:pt idx="145">
                  <c:v>0.0273207697676738</c:v>
                </c:pt>
                <c:pt idx="146">
                  <c:v>0.0275201914448102</c:v>
                </c:pt>
                <c:pt idx="147">
                  <c:v>0.0282181673147872</c:v>
                </c:pt>
                <c:pt idx="148">
                  <c:v>0.0282181673147872</c:v>
                </c:pt>
                <c:pt idx="149">
                  <c:v>0.0281184564762189</c:v>
                </c:pt>
                <c:pt idx="150">
                  <c:v>0.0287167215076281</c:v>
                </c:pt>
                <c:pt idx="151">
                  <c:v>0.0289161431847644</c:v>
                </c:pt>
                <c:pt idx="152">
                  <c:v>0.029314986539037</c:v>
                </c:pt>
                <c:pt idx="153">
                  <c:v>0.029414697377605</c:v>
                </c:pt>
                <c:pt idx="154">
                  <c:v>0.0296141190547412</c:v>
                </c:pt>
                <c:pt idx="155">
                  <c:v>0.0296141190547412</c:v>
                </c:pt>
                <c:pt idx="156">
                  <c:v>0.0295144082161731</c:v>
                </c:pt>
                <c:pt idx="157">
                  <c:v>0.0298135407318776</c:v>
                </c:pt>
                <c:pt idx="158">
                  <c:v>0.0297138298933095</c:v>
                </c:pt>
                <c:pt idx="159">
                  <c:v>0.0295144082161731</c:v>
                </c:pt>
                <c:pt idx="160">
                  <c:v>0.0297138298933095</c:v>
                </c:pt>
                <c:pt idx="161">
                  <c:v>0.030112673247582</c:v>
                </c:pt>
                <c:pt idx="162">
                  <c:v>0.030012962409014</c:v>
                </c:pt>
                <c:pt idx="163">
                  <c:v>0.030012962409014</c:v>
                </c:pt>
                <c:pt idx="164">
                  <c:v>0.030012962409014</c:v>
                </c:pt>
                <c:pt idx="165">
                  <c:v>0.0308106491175593</c:v>
                </c:pt>
                <c:pt idx="166">
                  <c:v>0.0307109382789912</c:v>
                </c:pt>
                <c:pt idx="167">
                  <c:v>0.0307109382789912</c:v>
                </c:pt>
                <c:pt idx="168">
                  <c:v>0.0308106491175593</c:v>
                </c:pt>
                <c:pt idx="169">
                  <c:v>0.0308106491175593</c:v>
                </c:pt>
                <c:pt idx="170">
                  <c:v>0.0308106491175593</c:v>
                </c:pt>
                <c:pt idx="171">
                  <c:v>0.0316083358261043</c:v>
                </c:pt>
                <c:pt idx="172">
                  <c:v>0.0317080466646724</c:v>
                </c:pt>
                <c:pt idx="173">
                  <c:v>0.0320071791803769</c:v>
                </c:pt>
                <c:pt idx="174">
                  <c:v>0.0324060225346496</c:v>
                </c:pt>
                <c:pt idx="175">
                  <c:v>0.0327051550503541</c:v>
                </c:pt>
                <c:pt idx="176">
                  <c:v>0.0327051550503541</c:v>
                </c:pt>
                <c:pt idx="177">
                  <c:v>0.0327051550503541</c:v>
                </c:pt>
                <c:pt idx="178">
                  <c:v>0.0334031309203311</c:v>
                </c:pt>
                <c:pt idx="179">
                  <c:v>0.0336025525974675</c:v>
                </c:pt>
                <c:pt idx="180">
                  <c:v>0.0323063116960816</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E$1:$E$181</c:f>
              <c:numCache>
                <c:formatCode>0.00%</c:formatCode>
                <c:ptCount val="18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pt idx="92">
                  <c:v>0.0142684931506849</c:v>
                </c:pt>
                <c:pt idx="93">
                  <c:v>0.0144219178082192</c:v>
                </c:pt>
                <c:pt idx="94">
                  <c:v>0.0145753424657534</c:v>
                </c:pt>
                <c:pt idx="95">
                  <c:v>0.0147287671232877</c:v>
                </c:pt>
                <c:pt idx="96">
                  <c:v>0.0148821917808219</c:v>
                </c:pt>
                <c:pt idx="97">
                  <c:v>0.0150356164383562</c:v>
                </c:pt>
                <c:pt idx="98">
                  <c:v>0.0151890410958904</c:v>
                </c:pt>
                <c:pt idx="99">
                  <c:v>0.0153424657534247</c:v>
                </c:pt>
                <c:pt idx="100">
                  <c:v>0.0154958904109589</c:v>
                </c:pt>
                <c:pt idx="101">
                  <c:v>0.0156493150684931</c:v>
                </c:pt>
                <c:pt idx="102">
                  <c:v>0.0158027397260274</c:v>
                </c:pt>
                <c:pt idx="103">
                  <c:v>0.0159561643835616</c:v>
                </c:pt>
                <c:pt idx="104">
                  <c:v>0.0161095890410959</c:v>
                </c:pt>
                <c:pt idx="105">
                  <c:v>0.0162630136986301</c:v>
                </c:pt>
                <c:pt idx="106">
                  <c:v>0.0164164383561644</c:v>
                </c:pt>
                <c:pt idx="107">
                  <c:v>0.0165698630136986</c:v>
                </c:pt>
                <c:pt idx="108">
                  <c:v>0.0167232876712329</c:v>
                </c:pt>
                <c:pt idx="109">
                  <c:v>0.0168767123287671</c:v>
                </c:pt>
                <c:pt idx="110">
                  <c:v>0.0170301369863014</c:v>
                </c:pt>
                <c:pt idx="111">
                  <c:v>0.0171835616438356</c:v>
                </c:pt>
                <c:pt idx="112">
                  <c:v>0.0173369863013699</c:v>
                </c:pt>
                <c:pt idx="113">
                  <c:v>0.0174904109589041</c:v>
                </c:pt>
                <c:pt idx="114">
                  <c:v>0.0176438356164384</c:v>
                </c:pt>
                <c:pt idx="115">
                  <c:v>0.0177972602739726</c:v>
                </c:pt>
                <c:pt idx="116">
                  <c:v>0.0179506849315068</c:v>
                </c:pt>
                <c:pt idx="117">
                  <c:v>0.0181041095890411</c:v>
                </c:pt>
                <c:pt idx="118">
                  <c:v>0.0182575342465753</c:v>
                </c:pt>
                <c:pt idx="119">
                  <c:v>0.0184109589041096</c:v>
                </c:pt>
                <c:pt idx="120">
                  <c:v>0.0185643835616438</c:v>
                </c:pt>
                <c:pt idx="121">
                  <c:v>0.0187178082191781</c:v>
                </c:pt>
                <c:pt idx="122">
                  <c:v>0.0188712328767123</c:v>
                </c:pt>
                <c:pt idx="123">
                  <c:v>0.0190246575342466</c:v>
                </c:pt>
                <c:pt idx="124">
                  <c:v>0.0191780821917808</c:v>
                </c:pt>
                <c:pt idx="125">
                  <c:v>0.0193315068493151</c:v>
                </c:pt>
                <c:pt idx="126">
                  <c:v>0.0194849315068493</c:v>
                </c:pt>
                <c:pt idx="127">
                  <c:v>0.0196383561643836</c:v>
                </c:pt>
                <c:pt idx="128">
                  <c:v>0.0197917808219178</c:v>
                </c:pt>
                <c:pt idx="129">
                  <c:v>0.0199452054794521</c:v>
                </c:pt>
                <c:pt idx="130">
                  <c:v>0.0200986301369863</c:v>
                </c:pt>
                <c:pt idx="131">
                  <c:v>0.0202520547945205</c:v>
                </c:pt>
                <c:pt idx="132">
                  <c:v>0.0204054794520548</c:v>
                </c:pt>
                <c:pt idx="133">
                  <c:v>0.020558904109589</c:v>
                </c:pt>
                <c:pt idx="134">
                  <c:v>0.0207123287671233</c:v>
                </c:pt>
                <c:pt idx="135">
                  <c:v>0.0208657534246575</c:v>
                </c:pt>
                <c:pt idx="136">
                  <c:v>0.0210191780821918</c:v>
                </c:pt>
                <c:pt idx="137">
                  <c:v>0.021172602739726</c:v>
                </c:pt>
                <c:pt idx="138">
                  <c:v>0.0213260273972603</c:v>
                </c:pt>
                <c:pt idx="139">
                  <c:v>0.0214794520547945</c:v>
                </c:pt>
                <c:pt idx="140">
                  <c:v>0.0216328767123288</c:v>
                </c:pt>
                <c:pt idx="141">
                  <c:v>0.021786301369863</c:v>
                </c:pt>
                <c:pt idx="142">
                  <c:v>0.0219397260273973</c:v>
                </c:pt>
                <c:pt idx="143">
                  <c:v>0.0220931506849315</c:v>
                </c:pt>
                <c:pt idx="144">
                  <c:v>0.0222465753424657</c:v>
                </c:pt>
                <c:pt idx="145">
                  <c:v>0.0224</c:v>
                </c:pt>
                <c:pt idx="146">
                  <c:v>0.0225534246575342</c:v>
                </c:pt>
                <c:pt idx="147">
                  <c:v>0.0227068493150685</c:v>
                </c:pt>
                <c:pt idx="148">
                  <c:v>0.0228602739726027</c:v>
                </c:pt>
                <c:pt idx="149">
                  <c:v>0.023013698630137</c:v>
                </c:pt>
                <c:pt idx="150">
                  <c:v>0.0231671232876712</c:v>
                </c:pt>
                <c:pt idx="151">
                  <c:v>0.0233205479452055</c:v>
                </c:pt>
                <c:pt idx="152">
                  <c:v>0.0234739726027397</c:v>
                </c:pt>
                <c:pt idx="153">
                  <c:v>0.023627397260274</c:v>
                </c:pt>
                <c:pt idx="154">
                  <c:v>0.0237808219178082</c:v>
                </c:pt>
                <c:pt idx="155">
                  <c:v>0.0239342465753425</c:v>
                </c:pt>
                <c:pt idx="156">
                  <c:v>0.0240876712328767</c:v>
                </c:pt>
                <c:pt idx="157">
                  <c:v>0.024241095890411</c:v>
                </c:pt>
                <c:pt idx="158">
                  <c:v>0.0243945205479452</c:v>
                </c:pt>
                <c:pt idx="159">
                  <c:v>0.0245479452054794</c:v>
                </c:pt>
                <c:pt idx="160">
                  <c:v>0.0247013698630137</c:v>
                </c:pt>
                <c:pt idx="161">
                  <c:v>0.0248547945205479</c:v>
                </c:pt>
                <c:pt idx="162">
                  <c:v>0.0250082191780822</c:v>
                </c:pt>
                <c:pt idx="163">
                  <c:v>0.0251616438356164</c:v>
                </c:pt>
                <c:pt idx="164">
                  <c:v>0.0253150684931507</c:v>
                </c:pt>
                <c:pt idx="165">
                  <c:v>0.0254684931506849</c:v>
                </c:pt>
                <c:pt idx="166">
                  <c:v>0.0256219178082192</c:v>
                </c:pt>
                <c:pt idx="167">
                  <c:v>0.0257753424657534</c:v>
                </c:pt>
                <c:pt idx="168">
                  <c:v>0.0259287671232877</c:v>
                </c:pt>
                <c:pt idx="169">
                  <c:v>0.0260821917808219</c:v>
                </c:pt>
                <c:pt idx="170">
                  <c:v>0.0262356164383562</c:v>
                </c:pt>
                <c:pt idx="171">
                  <c:v>0.0263890410958904</c:v>
                </c:pt>
                <c:pt idx="172">
                  <c:v>0.0265424657534247</c:v>
                </c:pt>
                <c:pt idx="173">
                  <c:v>0.0266958904109589</c:v>
                </c:pt>
                <c:pt idx="174">
                  <c:v>0.0268493150684931</c:v>
                </c:pt>
                <c:pt idx="175">
                  <c:v>0.0270027397260274</c:v>
                </c:pt>
                <c:pt idx="176">
                  <c:v>0.0271561643835616</c:v>
                </c:pt>
                <c:pt idx="177">
                  <c:v>0.0273095890410959</c:v>
                </c:pt>
                <c:pt idx="178">
                  <c:v>0.0274630136986301</c:v>
                </c:pt>
                <c:pt idx="179">
                  <c:v>0.0276164383561644</c:v>
                </c:pt>
                <c:pt idx="180">
                  <c:v>0.0277698630136986</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48:0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